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750D" w:rsidRPr="00C10A22" w:rsidRDefault="0035750D" w:rsidP="00FC03C5">
      <w:pPr>
        <w:rPr>
          <w:lang w:val="en-US"/>
        </w:rPr>
      </w:pPr>
      <w:r w:rsidRPr="00C10A22">
        <w:rPr>
          <w:lang w:val="en-US"/>
        </w:rPr>
        <w:t>How well do you know your human systems</w:t>
      </w:r>
      <w:r w:rsidRPr="00C10A22">
        <w:rPr>
          <w:spacing w:val="-4"/>
          <w:lang w:val="en-US"/>
        </w:rPr>
        <w:t xml:space="preserve"> </w:t>
      </w:r>
      <w:r w:rsidRPr="00C10A22">
        <w:rPr>
          <w:lang w:val="en-US"/>
        </w:rPr>
        <w:t>and health,</w:t>
      </w:r>
      <w:r w:rsidRPr="00C10A22">
        <w:rPr>
          <w:spacing w:val="-1"/>
          <w:lang w:val="en-US"/>
        </w:rPr>
        <w:t xml:space="preserve"> </w:t>
      </w:r>
      <w:r w:rsidRPr="00C10A22">
        <w:rPr>
          <w:lang w:val="en-US"/>
        </w:rPr>
        <w:t>your cells and your organisms? Complete this crossword and you’ll soon find out.</w:t>
      </w:r>
    </w:p>
    <w:p w:rsidR="00776C0B" w:rsidRDefault="00776C0B" w:rsidP="00D153AF">
      <w:pPr>
        <w:spacing w:line="240" w:lineRule="auto"/>
        <w:rPr>
          <w:szCs w:val="22"/>
        </w:rPr>
      </w:pPr>
    </w:p>
    <w:p w:rsidR="00C10A22" w:rsidRPr="00C10A22" w:rsidRDefault="00C10A22" w:rsidP="00D153AF">
      <w:pPr>
        <w:spacing w:line="240" w:lineRule="auto"/>
        <w:rPr>
          <w:szCs w:val="22"/>
        </w:rPr>
      </w:pPr>
    </w:p>
    <w:tbl>
      <w:tblPr>
        <w:tblW w:w="5000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2"/>
        <w:gridCol w:w="632"/>
        <w:gridCol w:w="633"/>
        <w:gridCol w:w="633"/>
        <w:gridCol w:w="641"/>
        <w:gridCol w:w="633"/>
        <w:gridCol w:w="641"/>
        <w:gridCol w:w="641"/>
        <w:gridCol w:w="633"/>
        <w:gridCol w:w="708"/>
        <w:gridCol w:w="633"/>
        <w:gridCol w:w="633"/>
        <w:gridCol w:w="641"/>
        <w:gridCol w:w="633"/>
        <w:gridCol w:w="681"/>
      </w:tblGrid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3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4</w:t>
            </w:r>
          </w:p>
        </w:tc>
      </w:tr>
      <w:tr w:rsidR="00C10A22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5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6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C10A22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7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8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9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0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1</w:t>
            </w:r>
          </w:p>
        </w:tc>
      </w:tr>
      <w:tr w:rsidR="00C10A22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2</w:t>
            </w: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3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4</w:t>
            </w: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5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C10A22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6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7</w:t>
            </w: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8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19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C10A22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0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1</w:t>
            </w: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C10A22" w:rsidRPr="00C10A22" w:rsidTr="00C10A22">
        <w:trPr>
          <w:trHeight w:val="567"/>
        </w:trPr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2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3</w:t>
            </w: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4</w:t>
            </w: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5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6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C10A22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  <w:tr w:rsidR="0035750D" w:rsidRPr="00C10A22" w:rsidTr="00C10A22">
        <w:trPr>
          <w:trHeight w:val="567"/>
        </w:trPr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7</w:t>
            </w: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  <w:shd w:val="clear" w:color="auto" w:fill="4F81BD" w:themeFill="accent1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Arial" w:cs="Arial"/>
                <w:color w:val="auto"/>
                <w:szCs w:val="22"/>
                <w:lang w:val="en-US"/>
              </w:rPr>
            </w:pPr>
            <w:r w:rsidRPr="00C10A22">
              <w:rPr>
                <w:rFonts w:eastAsia="Arial" w:cs="Arial"/>
                <w:color w:val="auto"/>
                <w:szCs w:val="22"/>
                <w:lang w:val="en-US"/>
              </w:rPr>
              <w:t>28</w:t>
            </w: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67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32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28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  <w:tc>
          <w:tcPr>
            <w:tcW w:w="353" w:type="pct"/>
          </w:tcPr>
          <w:p w:rsidR="0035750D" w:rsidRPr="00C10A22" w:rsidRDefault="0035750D" w:rsidP="00D153AF">
            <w:pPr>
              <w:widowControl w:val="0"/>
              <w:spacing w:line="240" w:lineRule="auto"/>
              <w:rPr>
                <w:rFonts w:eastAsia="Calibri"/>
                <w:color w:val="auto"/>
                <w:szCs w:val="22"/>
                <w:lang w:val="en-US"/>
              </w:rPr>
            </w:pPr>
          </w:p>
        </w:tc>
      </w:tr>
    </w:tbl>
    <w:p w:rsidR="0035750D" w:rsidRPr="00C10A22" w:rsidRDefault="0035750D" w:rsidP="00D153AF">
      <w:pPr>
        <w:spacing w:line="240" w:lineRule="auto"/>
        <w:rPr>
          <w:szCs w:val="22"/>
        </w:rPr>
      </w:pPr>
    </w:p>
    <w:p w:rsidR="00C10A22" w:rsidRPr="00C10A22" w:rsidRDefault="00C10A22" w:rsidP="00D153AF">
      <w:pPr>
        <w:spacing w:line="240" w:lineRule="auto"/>
        <w:rPr>
          <w:b/>
          <w:szCs w:val="22"/>
        </w:rPr>
        <w:sectPr w:rsidR="00C10A22" w:rsidRPr="00C10A22" w:rsidSect="00B55A21">
          <w:headerReference w:type="default" r:id="rId6"/>
          <w:footerReference w:type="default" r:id="rId7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35750D" w:rsidRPr="00C10A22" w:rsidRDefault="0035750D" w:rsidP="00D153AF">
      <w:pPr>
        <w:spacing w:line="240" w:lineRule="auto"/>
        <w:rPr>
          <w:sz w:val="8"/>
          <w:szCs w:val="22"/>
        </w:rPr>
      </w:pPr>
    </w:p>
    <w:tbl>
      <w:tblPr>
        <w:tblStyle w:val="TableGrid"/>
        <w:tblW w:w="9639" w:type="dxa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C10A22" w:rsidRPr="00C10A22" w:rsidTr="003A415A">
        <w:trPr>
          <w:trHeight w:val="454"/>
        </w:trPr>
        <w:tc>
          <w:tcPr>
            <w:tcW w:w="9639" w:type="dxa"/>
            <w:gridSpan w:val="2"/>
            <w:tcBorders>
              <w:top w:val="nil"/>
              <w:left w:val="single" w:sz="8" w:space="0" w:color="B8CCE4" w:themeColor="accent1" w:themeTint="66"/>
              <w:bottom w:val="single" w:sz="4" w:space="0" w:color="4F81BD" w:themeColor="accent1"/>
              <w:right w:val="single" w:sz="8" w:space="0" w:color="B8CCE4" w:themeColor="accent1" w:themeTint="66"/>
            </w:tcBorders>
            <w:shd w:val="clear" w:color="auto" w:fill="B8CCE4" w:themeFill="accent1" w:themeFillTint="66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Across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top w:val="single" w:sz="4" w:space="0" w:color="4F81BD" w:themeColor="accent1"/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</w:t>
            </w:r>
          </w:p>
        </w:tc>
        <w:tc>
          <w:tcPr>
            <w:tcW w:w="9072" w:type="dxa"/>
            <w:tcBorders>
              <w:top w:val="single" w:sz="4" w:space="0" w:color="4F81BD" w:themeColor="accent1"/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gelatinous substance found inside certain bones; it is where new blood cells are made (4,6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3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One source of energy obtained from milk, nuts and eggs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5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A structure that is formed from clusters of different tissues. By working as a team these tissues enable the structure to perform a function. (5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6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A person with this blood group can donate their blood to anyone (5,1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7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FC03C5" w:rsidP="00D153AF">
            <w:pPr>
              <w:spacing w:line="240" w:lineRule="auto"/>
              <w:rPr>
                <w:szCs w:val="22"/>
              </w:rPr>
            </w:pPr>
            <w:r>
              <w:rPr>
                <w:szCs w:val="22"/>
              </w:rPr>
              <w:t>Acronym for deoxyribonucleic a</w:t>
            </w:r>
            <w:r w:rsidR="00C10A22" w:rsidRPr="00C10A22">
              <w:rPr>
                <w:szCs w:val="22"/>
              </w:rPr>
              <w:t>cid (3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9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It is the _  _  __  _  _  _ within the stomach that determines how many harmful bacteria are destroyed (7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3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Red blood cells need this mineral; without it they can’t do their job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5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other lipid found in 3 Across (3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6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dome of bone that protects your brain  (5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8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A ball and socket joint can be found here  (3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9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As a new baby gets older the bones in its skull do this 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0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name of your lower jaw (8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2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You do this when you put food into your mouth and swallow  (3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5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A pH of over 7 is this and should not be found in the stomach  (6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6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upper part of the intestine where nutrients are absorbed by the blood (5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7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Plant cells have chloroplasts, a vacuole and a cell _ _ _ made of cellulose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8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se antagonistic opposing tissues work in unison to create movement (6,4)</w:t>
            </w:r>
          </w:p>
        </w:tc>
      </w:tr>
    </w:tbl>
    <w:p w:rsidR="00C10A22" w:rsidRPr="00C10A22" w:rsidRDefault="00C10A22" w:rsidP="00D153AF">
      <w:pPr>
        <w:rPr>
          <w:sz w:val="16"/>
          <w:szCs w:val="22"/>
        </w:rPr>
      </w:pPr>
    </w:p>
    <w:tbl>
      <w:tblPr>
        <w:tblStyle w:val="TableGrid"/>
        <w:tblW w:w="9639" w:type="dxa"/>
        <w:tblInd w:w="108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567"/>
        <w:gridCol w:w="9072"/>
      </w:tblGrid>
      <w:tr w:rsidR="00C10A22" w:rsidRPr="00C10A22" w:rsidTr="003A415A">
        <w:trPr>
          <w:trHeight w:val="454"/>
        </w:trPr>
        <w:tc>
          <w:tcPr>
            <w:tcW w:w="9639" w:type="dxa"/>
            <w:gridSpan w:val="2"/>
            <w:tcBorders>
              <w:top w:val="nil"/>
              <w:left w:val="single" w:sz="8" w:space="0" w:color="B8CCE4" w:themeColor="accent1" w:themeTint="66"/>
              <w:right w:val="single" w:sz="8" w:space="0" w:color="B8CCE4" w:themeColor="accent1" w:themeTint="66"/>
            </w:tcBorders>
            <w:shd w:val="clear" w:color="auto" w:fill="B8CCE4" w:themeFill="accent1" w:themeFillTint="66"/>
            <w:vAlign w:val="center"/>
          </w:tcPr>
          <w:p w:rsidR="00C10A22" w:rsidRPr="003A415A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3A415A">
              <w:rPr>
                <w:b/>
                <w:szCs w:val="22"/>
              </w:rPr>
              <w:t>Down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bronchi in our gas exchange system branch out into these even smaller tubes (11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 xml:space="preserve">Bone is </w:t>
            </w:r>
            <w:proofErr w:type="spellStart"/>
            <w:r w:rsidRPr="00C10A22">
              <w:rPr>
                <w:szCs w:val="22"/>
              </w:rPr>
              <w:t>a</w:t>
            </w:r>
            <w:proofErr w:type="spellEnd"/>
            <w:r w:rsidRPr="00C10A22">
              <w:rPr>
                <w:szCs w:val="22"/>
              </w:rPr>
              <w:t xml:space="preserve">  __  _  __ organ that forms the internal skeleton of vertebrates (5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3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is is digested in the mouth, stomach and small intestine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4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stomach is this, a bag like structure (3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8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is cell structure contains the genetic material (DNA) that controls the cell’s activities (7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0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colourful eye tissue that controls the size of your pupil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1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se living things are made up of just one cell  (11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2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 hollow spiral shaped chamber o</w:t>
            </w:r>
            <w:r w:rsidR="00FC03C5">
              <w:rPr>
                <w:szCs w:val="22"/>
              </w:rPr>
              <w:t xml:space="preserve">f bone found in the inner ear. </w:t>
            </w:r>
            <w:r w:rsidRPr="00C10A22">
              <w:rPr>
                <w:szCs w:val="22"/>
              </w:rPr>
              <w:t>Converts vibrations into electrical signals that the brain processes for hearing (7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4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_</w:t>
            </w:r>
            <w:proofErr w:type="gramStart"/>
            <w:r w:rsidRPr="00C10A22">
              <w:rPr>
                <w:szCs w:val="22"/>
              </w:rPr>
              <w:t>_  _</w:t>
            </w:r>
            <w:proofErr w:type="gramEnd"/>
            <w:r w:rsidRPr="00C10A22">
              <w:rPr>
                <w:szCs w:val="22"/>
              </w:rPr>
              <w:t xml:space="preserve"> bacteria live in your intestines. They help break down your food (3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17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Your arm for example is one, so is your leg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1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Part of your pelvic bone (5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3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Found at the very end of the spine, dogs, cats and even people have one (4)</w:t>
            </w:r>
          </w:p>
        </w:tc>
      </w:tr>
      <w:tr w:rsidR="00C10A22" w:rsidRPr="00C10A22" w:rsidTr="00C10A22">
        <w:trPr>
          <w:trHeight w:val="397"/>
        </w:trPr>
        <w:tc>
          <w:tcPr>
            <w:tcW w:w="567" w:type="dxa"/>
            <w:tcBorders>
              <w:right w:val="nil"/>
            </w:tcBorders>
            <w:shd w:val="clear" w:color="auto" w:fill="DBE5F1" w:themeFill="accent1" w:themeFillTint="33"/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b/>
                <w:szCs w:val="22"/>
              </w:rPr>
            </w:pPr>
            <w:r w:rsidRPr="00C10A22">
              <w:rPr>
                <w:b/>
                <w:szCs w:val="22"/>
              </w:rPr>
              <w:t>24</w:t>
            </w:r>
          </w:p>
        </w:tc>
        <w:tc>
          <w:tcPr>
            <w:tcW w:w="9072" w:type="dxa"/>
            <w:tcBorders>
              <w:left w:val="nil"/>
            </w:tcBorders>
            <w:vAlign w:val="center"/>
          </w:tcPr>
          <w:p w:rsidR="00C10A22" w:rsidRPr="00C10A22" w:rsidRDefault="00C10A22" w:rsidP="00D153AF">
            <w:pPr>
              <w:spacing w:line="240" w:lineRule="auto"/>
              <w:rPr>
                <w:szCs w:val="22"/>
              </w:rPr>
            </w:pPr>
            <w:r w:rsidRPr="00C10A22">
              <w:rPr>
                <w:szCs w:val="22"/>
              </w:rPr>
              <w:t>These uncooked vegetables are a good source of dietary fibre (3)</w:t>
            </w:r>
          </w:p>
        </w:tc>
      </w:tr>
    </w:tbl>
    <w:p w:rsidR="00C10A22" w:rsidRDefault="00C10A22" w:rsidP="00D153AF">
      <w:pPr>
        <w:spacing w:line="240" w:lineRule="auto"/>
        <w:rPr>
          <w:szCs w:val="22"/>
        </w:rPr>
        <w:sectPr w:rsidR="00C10A22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bookmarkStart w:id="0" w:name="_GoBack"/>
      <w:bookmarkEnd w:id="0"/>
    </w:p>
    <w:p w:rsidR="00C10A22" w:rsidRPr="00C10A22" w:rsidRDefault="00C10A22" w:rsidP="00D153AF">
      <w:pPr>
        <w:widowControl w:val="0"/>
        <w:spacing w:line="240" w:lineRule="auto"/>
        <w:rPr>
          <w:rFonts w:eastAsia="Arial" w:cs="Arial"/>
          <w:color w:val="auto"/>
          <w:szCs w:val="22"/>
          <w:lang w:val="en-US"/>
        </w:rPr>
      </w:pPr>
    </w:p>
    <w:sectPr w:rsidR="00C10A22" w:rsidRPr="00C10A22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B40" w:rsidRDefault="00CB0B40" w:rsidP="00B55A21">
      <w:r>
        <w:separator/>
      </w:r>
    </w:p>
  </w:endnote>
  <w:endnote w:type="continuationSeparator" w:id="0">
    <w:p w:rsidR="00CB0B40" w:rsidRDefault="00CB0B40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0A22" w:rsidRPr="006872DE" w:rsidRDefault="00C10A22" w:rsidP="006872DE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science.co.uk 2018</w:t>
    </w:r>
    <w:r>
      <w:rPr>
        <w:rFonts w:ascii="Arial" w:hAnsi="Arial" w:cs="Arial"/>
        <w:color w:val="auto"/>
        <w:sz w:val="20"/>
      </w:rPr>
      <w:tab/>
      <w:t>30922</w:t>
    </w:r>
    <w:r w:rsidRPr="00B55A21">
      <w:rPr>
        <w:rFonts w:ascii="Arial" w:hAnsi="Arial" w:cs="Arial"/>
        <w:color w:val="auto"/>
        <w:sz w:val="20"/>
      </w:rPr>
      <w:tab/>
      <w:t xml:space="preserve">Page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2B7A69">
      <w:rPr>
        <w:rFonts w:ascii="Arial" w:hAnsi="Arial" w:cs="Arial"/>
        <w:bCs/>
        <w:noProof/>
        <w:color w:val="auto"/>
        <w:sz w:val="20"/>
      </w:rPr>
      <w:t>3</w:t>
    </w:r>
    <w:r w:rsidRPr="00B55A21">
      <w:rPr>
        <w:rFonts w:ascii="Arial" w:hAnsi="Arial" w:cs="Arial"/>
        <w:bCs/>
        <w:color w:val="auto"/>
        <w:sz w:val="20"/>
      </w:rPr>
      <w:fldChar w:fldCharType="end"/>
    </w:r>
    <w:r w:rsidRPr="00B55A21">
      <w:rPr>
        <w:rFonts w:ascii="Arial" w:hAnsi="Arial" w:cs="Arial"/>
        <w:color w:val="auto"/>
        <w:sz w:val="20"/>
      </w:rPr>
      <w:t xml:space="preserve"> of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2B7A69">
      <w:rPr>
        <w:rFonts w:ascii="Arial" w:hAnsi="Arial" w:cs="Arial"/>
        <w:bCs/>
        <w:noProof/>
        <w:color w:val="auto"/>
        <w:sz w:val="20"/>
      </w:rPr>
      <w:t>3</w:t>
    </w:r>
    <w:r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B40" w:rsidRDefault="00CB0B40" w:rsidP="00B55A21">
      <w:r>
        <w:separator/>
      </w:r>
    </w:p>
  </w:footnote>
  <w:footnote w:type="continuationSeparator" w:id="0">
    <w:p w:rsidR="00CB0B40" w:rsidRDefault="00CB0B40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0A22" w:rsidRPr="006872DE" w:rsidRDefault="00C10A22" w:rsidP="006872DE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>Giant crossword – organism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I3MzAytjQxNzJU0lEKTi0uzszPAykwqgUA+OgRyiwAAAA="/>
  </w:docVars>
  <w:rsids>
    <w:rsidRoot w:val="0035750D"/>
    <w:rsid w:val="00042872"/>
    <w:rsid w:val="0009769E"/>
    <w:rsid w:val="00133F74"/>
    <w:rsid w:val="001459E3"/>
    <w:rsid w:val="001A5ADE"/>
    <w:rsid w:val="00270BFA"/>
    <w:rsid w:val="002B7A69"/>
    <w:rsid w:val="002C33B6"/>
    <w:rsid w:val="0035750D"/>
    <w:rsid w:val="003A415A"/>
    <w:rsid w:val="0041293A"/>
    <w:rsid w:val="0059452D"/>
    <w:rsid w:val="00683310"/>
    <w:rsid w:val="006872DE"/>
    <w:rsid w:val="00745C05"/>
    <w:rsid w:val="00762FE4"/>
    <w:rsid w:val="00776C0B"/>
    <w:rsid w:val="0078237D"/>
    <w:rsid w:val="00787162"/>
    <w:rsid w:val="007A6CF0"/>
    <w:rsid w:val="00843822"/>
    <w:rsid w:val="00915190"/>
    <w:rsid w:val="00A12EA1"/>
    <w:rsid w:val="00AB5045"/>
    <w:rsid w:val="00B55A21"/>
    <w:rsid w:val="00B76C1C"/>
    <w:rsid w:val="00B8767D"/>
    <w:rsid w:val="00BF7E37"/>
    <w:rsid w:val="00C059BE"/>
    <w:rsid w:val="00C10A22"/>
    <w:rsid w:val="00CB0B40"/>
    <w:rsid w:val="00D153AF"/>
    <w:rsid w:val="00E10348"/>
    <w:rsid w:val="00E13A52"/>
    <w:rsid w:val="00E61F4F"/>
    <w:rsid w:val="00EB027B"/>
    <w:rsid w:val="00F862A6"/>
    <w:rsid w:val="00FC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163A69"/>
  <w15:docId w15:val="{A46463D8-1561-7145-9598-3AFF1A719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750D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rsid w:val="00C10A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03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3C5"/>
    <w:rPr>
      <w:rFonts w:ascii="Tahoma" w:hAnsi="Tahoma" w:cs="Tahoma"/>
      <w:color w:val="000000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T:\Publishing\Cross-site%20content\Templates\Shared%20templates\Science\Science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:\Publishing\Cross-site content\Templates\Shared templates\Science\Science portrait.dotx</Template>
  <TotalTime>1</TotalTime>
  <Pages>3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Microsoft Office User</cp:lastModifiedBy>
  <cp:revision>2</cp:revision>
  <cp:lastPrinted>2018-06-25T11:26:00Z</cp:lastPrinted>
  <dcterms:created xsi:type="dcterms:W3CDTF">2022-05-06T20:20:00Z</dcterms:created>
  <dcterms:modified xsi:type="dcterms:W3CDTF">2022-05-06T20:20:00Z</dcterms:modified>
</cp:coreProperties>
</file>